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E76EE" w14:textId="10E4217C" w:rsidR="008C5370" w:rsidRDefault="00862C18" w:rsidP="00316EB5">
      <w:pPr>
        <w:pStyle w:val="NoSpacing"/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  <w:lang w:eastAsia="en-AU"/>
        </w:rPr>
        <w:drawing>
          <wp:anchor distT="0" distB="0" distL="114300" distR="114300" simplePos="0" relativeHeight="251659264" behindDoc="1" locked="0" layoutInCell="1" allowOverlap="1" wp14:anchorId="176D6E0F" wp14:editId="5CF28CB5">
            <wp:simplePos x="0" y="0"/>
            <wp:positionH relativeFrom="margin">
              <wp:posOffset>-78836</wp:posOffset>
            </wp:positionH>
            <wp:positionV relativeFrom="paragraph">
              <wp:posOffset>5715</wp:posOffset>
            </wp:positionV>
            <wp:extent cx="5991956" cy="1457325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652" cy="145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BFA4D" w14:textId="41A92458" w:rsidR="00862C18" w:rsidRDefault="00862C18" w:rsidP="00316EB5">
      <w:pPr>
        <w:pStyle w:val="NoSpacing"/>
      </w:pPr>
    </w:p>
    <w:p w14:paraId="4EAC6B33" w14:textId="0AC5E248" w:rsidR="00862C18" w:rsidRDefault="00862C18" w:rsidP="00316EB5">
      <w:pPr>
        <w:pStyle w:val="NoSpacing"/>
      </w:pPr>
    </w:p>
    <w:p w14:paraId="64868D24" w14:textId="6120BC38" w:rsidR="00862C18" w:rsidRDefault="00862C18" w:rsidP="00316EB5">
      <w:pPr>
        <w:pStyle w:val="NoSpacing"/>
      </w:pPr>
    </w:p>
    <w:p w14:paraId="3FE1956C" w14:textId="18337EBD" w:rsidR="00862C18" w:rsidRDefault="00862C18" w:rsidP="00316EB5">
      <w:pPr>
        <w:pStyle w:val="NoSpacing"/>
      </w:pPr>
    </w:p>
    <w:p w14:paraId="0A91C77E" w14:textId="52457135" w:rsidR="00862C18" w:rsidRDefault="00862C18" w:rsidP="00316EB5">
      <w:pPr>
        <w:pStyle w:val="NoSpacing"/>
      </w:pPr>
    </w:p>
    <w:p w14:paraId="4D14DE16" w14:textId="209E8BBE" w:rsidR="00862C18" w:rsidRDefault="00862C18" w:rsidP="00316EB5">
      <w:pPr>
        <w:pStyle w:val="NoSpacing"/>
      </w:pPr>
    </w:p>
    <w:p w14:paraId="7D63AEF1" w14:textId="03FCE068" w:rsidR="00862C18" w:rsidRDefault="00862C18" w:rsidP="00316EB5">
      <w:pPr>
        <w:pStyle w:val="NoSpacing"/>
      </w:pPr>
    </w:p>
    <w:p w14:paraId="1739A4EA" w14:textId="182CD35D" w:rsidR="00862C18" w:rsidRDefault="00862C18" w:rsidP="00316EB5">
      <w:pPr>
        <w:pStyle w:val="NoSpacing"/>
      </w:pPr>
    </w:p>
    <w:p w14:paraId="71775B25" w14:textId="6720F94F" w:rsidR="008C5370" w:rsidRPr="00862C18" w:rsidRDefault="008C5370" w:rsidP="008C5370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rFonts w:ascii="Helvetica" w:hAnsi="Helvetica" w:cs="Helvetica"/>
          <w:b/>
          <w:color w:val="5B9BD5" w:themeColor="accent1"/>
          <w:sz w:val="44"/>
        </w:rPr>
      </w:pPr>
      <w:r w:rsidRPr="00862C18">
        <w:rPr>
          <w:rFonts w:ascii="Helvetica" w:hAnsi="Helvetica" w:cs="Helvetica"/>
          <w:b/>
          <w:color w:val="5B9BD5" w:themeColor="accent1"/>
          <w:sz w:val="44"/>
        </w:rPr>
        <w:t>DUTY OF CARE POLICY</w:t>
      </w:r>
    </w:p>
    <w:p w14:paraId="01524880" w14:textId="7300C682" w:rsidR="00596E78" w:rsidRPr="00B162BB" w:rsidRDefault="00B162BB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  <w:r w:rsidRPr="00B162BB">
        <w:rPr>
          <w:rFonts w:ascii="Helvetica" w:hAnsi="Helvetica" w:cs="Helvetica"/>
          <w:b/>
          <w:bCs/>
          <w:color w:val="5B9BD5"/>
          <w:sz w:val="26"/>
          <w:szCs w:val="26"/>
        </w:rPr>
        <w:t>PURPOSE</w:t>
      </w:r>
    </w:p>
    <w:p w14:paraId="0C52978B" w14:textId="1FF95A6E" w:rsidR="00AF0BCE" w:rsidRPr="00BC3D2D" w:rsidRDefault="00AF0BCE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The purpose of this policy is to explain to</w:t>
      </w:r>
      <w:r w:rsidR="00E927F0" w:rsidRPr="00BC3D2D">
        <w:rPr>
          <w:rFonts w:ascii="Helvetica" w:hAnsi="Helvetica"/>
        </w:rPr>
        <w:t xml:space="preserve"> our school community </w:t>
      </w:r>
      <w:r w:rsidRPr="00BC3D2D">
        <w:rPr>
          <w:rFonts w:ascii="Helvetica" w:hAnsi="Helvetica"/>
        </w:rPr>
        <w:t xml:space="preserve">the </w:t>
      </w:r>
      <w:r w:rsidR="005B441E" w:rsidRPr="00BC3D2D">
        <w:rPr>
          <w:rFonts w:ascii="Helvetica" w:hAnsi="Helvetica"/>
        </w:rPr>
        <w:t xml:space="preserve">non-delegable </w:t>
      </w:r>
      <w:r w:rsidRPr="00BC3D2D">
        <w:rPr>
          <w:rFonts w:ascii="Helvetica" w:hAnsi="Helvetica"/>
        </w:rPr>
        <w:t xml:space="preserve">duty of care obligations that </w:t>
      </w:r>
      <w:r w:rsidR="00E927F0" w:rsidRPr="00BC3D2D">
        <w:rPr>
          <w:rFonts w:ascii="Helvetica" w:hAnsi="Helvetica"/>
        </w:rPr>
        <w:t xml:space="preserve">all staff at </w:t>
      </w:r>
      <w:r w:rsidR="008C5370" w:rsidRPr="00BC3D2D">
        <w:rPr>
          <w:rFonts w:ascii="Helvetica" w:hAnsi="Helvetica"/>
        </w:rPr>
        <w:t xml:space="preserve">Heatherhill Primary </w:t>
      </w:r>
      <w:r w:rsidRPr="00BC3D2D">
        <w:rPr>
          <w:rFonts w:ascii="Helvetica" w:hAnsi="Helvetica"/>
        </w:rPr>
        <w:t>School owe to our</w:t>
      </w:r>
      <w:r w:rsidR="002539E8" w:rsidRPr="00BC3D2D">
        <w:rPr>
          <w:rFonts w:ascii="Helvetica" w:hAnsi="Helvetica"/>
        </w:rPr>
        <w:t xml:space="preserve"> students and </w:t>
      </w:r>
      <w:r w:rsidR="00E927F0" w:rsidRPr="00BC3D2D">
        <w:rPr>
          <w:rFonts w:ascii="Helvetica" w:hAnsi="Helvetica"/>
        </w:rPr>
        <w:t xml:space="preserve">members of the </w:t>
      </w:r>
      <w:r w:rsidRPr="00BC3D2D">
        <w:rPr>
          <w:rFonts w:ascii="Helvetica" w:hAnsi="Helvetica"/>
        </w:rPr>
        <w:t>school community</w:t>
      </w:r>
      <w:r w:rsidR="002539E8" w:rsidRPr="00BC3D2D">
        <w:rPr>
          <w:rFonts w:ascii="Helvetica" w:hAnsi="Helvetica"/>
        </w:rPr>
        <w:t xml:space="preserve"> who visit and use the school premises</w:t>
      </w:r>
      <w:r w:rsidRPr="00BC3D2D">
        <w:rPr>
          <w:rFonts w:ascii="Helvetica" w:hAnsi="Helvetica"/>
        </w:rPr>
        <w:t xml:space="preserve">. </w:t>
      </w:r>
    </w:p>
    <w:p w14:paraId="607113A7" w14:textId="2BDE3652" w:rsidR="00596E78" w:rsidRPr="00B162BB" w:rsidRDefault="00B162BB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  <w:r w:rsidRPr="00B162BB">
        <w:rPr>
          <w:rFonts w:ascii="Helvetica" w:hAnsi="Helvetica" w:cs="Helvetica"/>
          <w:b/>
          <w:bCs/>
          <w:color w:val="5B9BD5"/>
          <w:sz w:val="26"/>
          <w:szCs w:val="26"/>
        </w:rPr>
        <w:t>POLICY</w:t>
      </w:r>
    </w:p>
    <w:p w14:paraId="578C728E" w14:textId="477484DE" w:rsidR="00AF0BCE" w:rsidRPr="00BC3D2D" w:rsidRDefault="00AF0BCE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“Duty of care” is a legal </w:t>
      </w:r>
      <w:r w:rsidR="002539E8" w:rsidRPr="00BC3D2D">
        <w:rPr>
          <w:rFonts w:ascii="Helvetica" w:hAnsi="Helvetica"/>
        </w:rPr>
        <w:t xml:space="preserve">obligation </w:t>
      </w:r>
      <w:r w:rsidRPr="00BC3D2D">
        <w:rPr>
          <w:rFonts w:ascii="Helvetica" w:hAnsi="Helvetica"/>
        </w:rPr>
        <w:t>that requires schools to take reasonable steps to reduce the risk of reasonably foreseeable harm, which can include</w:t>
      </w:r>
      <w:r w:rsidR="00F450F7" w:rsidRPr="00BC3D2D">
        <w:rPr>
          <w:rFonts w:ascii="Helvetica" w:hAnsi="Helvetica"/>
        </w:rPr>
        <w:t xml:space="preserve"> personal</w:t>
      </w:r>
      <w:r w:rsidRPr="00BC3D2D">
        <w:rPr>
          <w:rFonts w:ascii="Helvetica" w:hAnsi="Helvetica"/>
        </w:rPr>
        <w:t xml:space="preserve"> injury </w:t>
      </w:r>
      <w:r w:rsidR="00F450F7" w:rsidRPr="00BC3D2D">
        <w:rPr>
          <w:rFonts w:ascii="Helvetica" w:hAnsi="Helvetica"/>
        </w:rPr>
        <w:t xml:space="preserve">(physical or psychological) </w:t>
      </w:r>
      <w:r w:rsidRPr="00BC3D2D">
        <w:rPr>
          <w:rFonts w:ascii="Helvetica" w:hAnsi="Helvetica"/>
        </w:rPr>
        <w:t xml:space="preserve">or damage to property. The reasonable steps that our school may decide to take in response to a potential risk or hazard will </w:t>
      </w:r>
      <w:r w:rsidR="00010D7F" w:rsidRPr="00BC3D2D">
        <w:rPr>
          <w:rFonts w:ascii="Helvetica" w:hAnsi="Helvetica"/>
        </w:rPr>
        <w:t>depend</w:t>
      </w:r>
      <w:r w:rsidRPr="00BC3D2D">
        <w:rPr>
          <w:rFonts w:ascii="Helvetica" w:hAnsi="Helvetica"/>
        </w:rPr>
        <w:t xml:space="preserve"> on the circumstances of the risk.  </w:t>
      </w:r>
    </w:p>
    <w:p w14:paraId="4213A13B" w14:textId="028E12F9" w:rsidR="00AF0BCE" w:rsidRPr="00BC3D2D" w:rsidRDefault="002206DC" w:rsidP="00B162BB">
      <w:pPr>
        <w:spacing w:before="40" w:after="240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Our school has developed policies </w:t>
      </w:r>
      <w:r w:rsidR="00B2750A" w:rsidRPr="00BC3D2D">
        <w:rPr>
          <w:rFonts w:ascii="Helvetica" w:hAnsi="Helvetica"/>
        </w:rPr>
        <w:t>and procedures to manage</w:t>
      </w:r>
      <w:r w:rsidRPr="00BC3D2D">
        <w:rPr>
          <w:rFonts w:ascii="Helvetica" w:hAnsi="Helvetica"/>
        </w:rPr>
        <w:t xml:space="preserve"> common risks</w:t>
      </w:r>
      <w:r w:rsidR="00B2750A" w:rsidRPr="00BC3D2D">
        <w:rPr>
          <w:rFonts w:ascii="Helvetica" w:hAnsi="Helvetica"/>
        </w:rPr>
        <w:t xml:space="preserve"> in the school environment</w:t>
      </w:r>
      <w:r w:rsidRPr="00BC3D2D">
        <w:rPr>
          <w:rFonts w:ascii="Helvetica" w:hAnsi="Helvetica"/>
        </w:rPr>
        <w:t xml:space="preserve">, </w:t>
      </w:r>
      <w:r w:rsidR="00AF0BCE" w:rsidRPr="00BC3D2D">
        <w:rPr>
          <w:rFonts w:ascii="Helvetica" w:hAnsi="Helvetica"/>
        </w:rPr>
        <w:t>including:</w:t>
      </w:r>
    </w:p>
    <w:p w14:paraId="061D20A4" w14:textId="3C84B5BB" w:rsidR="00AF0BCE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Yard duty and S</w:t>
      </w:r>
      <w:r w:rsidR="00AF0BCE" w:rsidRPr="00BC3D2D">
        <w:rPr>
          <w:rFonts w:ascii="Helvetica" w:hAnsi="Helvetica"/>
        </w:rPr>
        <w:t>upervision</w:t>
      </w:r>
    </w:p>
    <w:p w14:paraId="2679DCA4" w14:textId="595CDDE7" w:rsidR="00AF0BCE" w:rsidRDefault="00AF0BCE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Bullying</w:t>
      </w:r>
      <w:r w:rsidR="00F916A1" w:rsidRPr="00BC3D2D">
        <w:rPr>
          <w:rFonts w:ascii="Helvetica" w:hAnsi="Helvetica"/>
        </w:rPr>
        <w:t xml:space="preserve"> Prevention</w:t>
      </w:r>
      <w:r w:rsidRPr="00BC3D2D">
        <w:rPr>
          <w:rFonts w:ascii="Helvetica" w:hAnsi="Helvetica"/>
        </w:rPr>
        <w:t xml:space="preserve"> </w:t>
      </w:r>
    </w:p>
    <w:p w14:paraId="2C1247BC" w14:textId="13359A80" w:rsidR="00AF0BCE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Camps and E</w:t>
      </w:r>
      <w:r w:rsidR="00AF0BCE" w:rsidRPr="00BC3D2D">
        <w:rPr>
          <w:rFonts w:ascii="Helvetica" w:hAnsi="Helvetica"/>
        </w:rPr>
        <w:t>xcursions</w:t>
      </w:r>
    </w:p>
    <w:p w14:paraId="5456CE10" w14:textId="212C45AA" w:rsidR="00AF0BCE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First A</w:t>
      </w:r>
      <w:r w:rsidR="00AF0BCE" w:rsidRPr="00BC3D2D">
        <w:rPr>
          <w:rFonts w:ascii="Helvetica" w:hAnsi="Helvetica"/>
        </w:rPr>
        <w:t>id</w:t>
      </w:r>
    </w:p>
    <w:p w14:paraId="3A795A42" w14:textId="31BDDA1B" w:rsidR="00D80F35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Tree Maintenance</w:t>
      </w:r>
    </w:p>
    <w:p w14:paraId="5B651327" w14:textId="42F54C64" w:rsidR="00D80F35" w:rsidRPr="00BC3D2D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Grounds Maintenance</w:t>
      </w:r>
    </w:p>
    <w:p w14:paraId="353BA2D7" w14:textId="0EB51529" w:rsidR="00AF0BCE" w:rsidRPr="00BC3D2D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Student Private</w:t>
      </w:r>
      <w:r w:rsidR="00F916A1" w:rsidRPr="00BC3D2D">
        <w:rPr>
          <w:rFonts w:ascii="Helvetica" w:hAnsi="Helvetica"/>
        </w:rPr>
        <w:t xml:space="preserve"> P</w:t>
      </w:r>
      <w:r w:rsidR="00AF0BCE" w:rsidRPr="00BC3D2D">
        <w:rPr>
          <w:rFonts w:ascii="Helvetica" w:hAnsi="Helvetica"/>
        </w:rPr>
        <w:t xml:space="preserve">roperty </w:t>
      </w:r>
    </w:p>
    <w:p w14:paraId="548DD025" w14:textId="5F57BF7C" w:rsidR="00D47852" w:rsidRPr="00BC3D2D" w:rsidRDefault="00495883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Child Safe Standards</w:t>
      </w:r>
    </w:p>
    <w:p w14:paraId="4459DDCD" w14:textId="456454A5" w:rsidR="00D27717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External P</w:t>
      </w:r>
      <w:r w:rsidR="00D27717" w:rsidRPr="00BC3D2D">
        <w:rPr>
          <w:rFonts w:ascii="Helvetica" w:hAnsi="Helvetica"/>
        </w:rPr>
        <w:t xml:space="preserve">roviders </w:t>
      </w:r>
    </w:p>
    <w:p w14:paraId="7F196C54" w14:textId="463C1C04" w:rsidR="00D27717" w:rsidRPr="00BC3D2D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Emergency Management</w:t>
      </w:r>
    </w:p>
    <w:p w14:paraId="31E04BA1" w14:textId="53F98CB3" w:rsidR="00D27717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Visitors</w:t>
      </w:r>
    </w:p>
    <w:p w14:paraId="2797A1D2" w14:textId="7310CFA1" w:rsidR="00D80F35" w:rsidRPr="00BC3D2D" w:rsidRDefault="00D80F35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Volunteers</w:t>
      </w:r>
    </w:p>
    <w:p w14:paraId="15A529F4" w14:textId="567C2430" w:rsidR="00F916A1" w:rsidRPr="00BC3D2D" w:rsidRDefault="00F916A1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Working with Children and Suitability Checks</w:t>
      </w:r>
    </w:p>
    <w:p w14:paraId="7AD53EBB" w14:textId="09ED0748" w:rsidR="00D27717" w:rsidRPr="00BC3D2D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Mandatory Reporting</w:t>
      </w:r>
    </w:p>
    <w:p w14:paraId="653D131F" w14:textId="4B220844" w:rsidR="00D27717" w:rsidRPr="00BC3D2D" w:rsidRDefault="00D27717" w:rsidP="00B162BB">
      <w:pPr>
        <w:pStyle w:val="ListParagraph"/>
        <w:numPr>
          <w:ilvl w:val="0"/>
          <w:numId w:val="13"/>
        </w:num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Occupational Health and Safety</w:t>
      </w:r>
    </w:p>
    <w:p w14:paraId="785F3ED7" w14:textId="7D489810" w:rsidR="00D80F35" w:rsidRPr="00D80F35" w:rsidRDefault="00D80F35" w:rsidP="00B162BB">
      <w:pPr>
        <w:spacing w:line="360" w:lineRule="auto"/>
        <w:jc w:val="both"/>
        <w:rPr>
          <w:rFonts w:ascii="Helvetica" w:hAnsi="Helvetica" w:cs="Helvetica"/>
        </w:rPr>
      </w:pPr>
      <w:r w:rsidRPr="00D80F35">
        <w:rPr>
          <w:rFonts w:ascii="Helvetica" w:hAnsi="Helvetica" w:cs="Helvetica"/>
        </w:rPr>
        <w:t xml:space="preserve">Our school acknowledges we are required to take reasonable precautions to prevent the abuse of a child by an individual associated with the organisation while the child is under the care, </w:t>
      </w:r>
      <w:r w:rsidR="00B162BB" w:rsidRPr="00D80F35">
        <w:rPr>
          <w:rFonts w:ascii="Helvetica" w:hAnsi="Helvetica" w:cs="Helvetica"/>
        </w:rPr>
        <w:t>supervision,</w:t>
      </w:r>
      <w:r w:rsidRPr="00D80F35">
        <w:rPr>
          <w:rFonts w:ascii="Helvetica" w:hAnsi="Helvetica" w:cs="Helvetica"/>
        </w:rPr>
        <w:t xml:space="preserve"> or authority of the organisation.</w:t>
      </w:r>
    </w:p>
    <w:p w14:paraId="27EBB2C8" w14:textId="77777777" w:rsidR="00D80F35" w:rsidRDefault="00D80F35" w:rsidP="00B162BB">
      <w:pPr>
        <w:pStyle w:val="NoSpacing"/>
      </w:pPr>
    </w:p>
    <w:p w14:paraId="60150A2E" w14:textId="7F5FBF59" w:rsidR="00086A3D" w:rsidRPr="00BC3D2D" w:rsidRDefault="00D47852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Staf</w:t>
      </w:r>
      <w:r w:rsidR="00B2750A" w:rsidRPr="00BC3D2D">
        <w:rPr>
          <w:rFonts w:ascii="Helvetica" w:hAnsi="Helvetica"/>
        </w:rPr>
        <w:t xml:space="preserve">f at our school understand that </w:t>
      </w:r>
      <w:r w:rsidRPr="00BC3D2D">
        <w:rPr>
          <w:rFonts w:ascii="Helvetica" w:hAnsi="Helvetica"/>
        </w:rPr>
        <w:t xml:space="preserve">school activities involve different levels of </w:t>
      </w:r>
      <w:r w:rsidR="00B162BB" w:rsidRPr="00BC3D2D">
        <w:rPr>
          <w:rFonts w:ascii="Helvetica" w:hAnsi="Helvetica"/>
        </w:rPr>
        <w:t>risk,</w:t>
      </w:r>
      <w:r w:rsidRPr="00BC3D2D">
        <w:rPr>
          <w:rFonts w:ascii="Helvetica" w:hAnsi="Helvetica"/>
        </w:rPr>
        <w:t xml:space="preserve"> and that particular care may need to be taken to support younger students or students with additional needs. </w:t>
      </w:r>
      <w:r w:rsidR="00B2750A" w:rsidRPr="00BC3D2D">
        <w:rPr>
          <w:rFonts w:ascii="Helvetica" w:hAnsi="Helvetica"/>
        </w:rPr>
        <w:t xml:space="preserve"> Our school also understands that it is responsible </w:t>
      </w:r>
      <w:r w:rsidR="00F916A1" w:rsidRPr="00BC3D2D">
        <w:rPr>
          <w:rFonts w:ascii="Helvetica" w:hAnsi="Helvetica"/>
        </w:rPr>
        <w:t>for ensuring that the school premises are</w:t>
      </w:r>
      <w:r w:rsidR="00B2750A" w:rsidRPr="00BC3D2D">
        <w:rPr>
          <w:rFonts w:ascii="Helvetica" w:hAnsi="Helvetica"/>
        </w:rPr>
        <w:t xml:space="preserve"> kep</w:t>
      </w:r>
      <w:r w:rsidR="00C70B74" w:rsidRPr="00BC3D2D">
        <w:rPr>
          <w:rFonts w:ascii="Helvetica" w:hAnsi="Helvetica"/>
        </w:rPr>
        <w:t xml:space="preserve">t in good repair and will take </w:t>
      </w:r>
      <w:r w:rsidR="00B2750A" w:rsidRPr="00BC3D2D">
        <w:rPr>
          <w:rFonts w:ascii="Helvetica" w:hAnsi="Helvetica"/>
        </w:rPr>
        <w:t xml:space="preserve">reasonable </w:t>
      </w:r>
      <w:r w:rsidR="00A47BE4" w:rsidRPr="00BC3D2D">
        <w:rPr>
          <w:rFonts w:ascii="Helvetica" w:hAnsi="Helvetica"/>
        </w:rPr>
        <w:t>steps</w:t>
      </w:r>
      <w:r w:rsidR="00B2750A" w:rsidRPr="00BC3D2D">
        <w:rPr>
          <w:rFonts w:ascii="Helvetica" w:hAnsi="Helvetica"/>
        </w:rPr>
        <w:t xml:space="preserve"> to reduce the risk of members of our community suffering injury or damage because of the state of the premises. </w:t>
      </w:r>
    </w:p>
    <w:p w14:paraId="75F67467" w14:textId="375973E6" w:rsidR="00316EB5" w:rsidRPr="00BC3D2D" w:rsidRDefault="00086A3D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School staff, parents, </w:t>
      </w:r>
      <w:r w:rsidR="00B162BB" w:rsidRPr="00BC3D2D">
        <w:rPr>
          <w:rFonts w:ascii="Helvetica" w:hAnsi="Helvetica"/>
        </w:rPr>
        <w:t>carers,</w:t>
      </w:r>
      <w:r w:rsidRPr="00BC3D2D">
        <w:rPr>
          <w:rFonts w:ascii="Helvetica" w:hAnsi="Helvetica"/>
        </w:rPr>
        <w:t xml:space="preserve"> and students are encouraged to speak to the principal to raise any concerns about risks or hazards at our school, or our duty of care obligations. </w:t>
      </w:r>
    </w:p>
    <w:p w14:paraId="525125E3" w14:textId="31F9FD59" w:rsidR="00086A3D" w:rsidRPr="00B162BB" w:rsidRDefault="00086A3D" w:rsidP="00B162BB">
      <w:pPr>
        <w:pStyle w:val="NoSpacing"/>
        <w:rPr>
          <w:rFonts w:ascii="Helvetica" w:hAnsi="Helvetica" w:cs="Helvetica"/>
          <w:b/>
          <w:bCs/>
        </w:rPr>
      </w:pPr>
      <w:r w:rsidRPr="00B162BB">
        <w:rPr>
          <w:rFonts w:ascii="Helvetica" w:hAnsi="Helvetica" w:cs="Helvetica"/>
          <w:b/>
          <w:bCs/>
        </w:rPr>
        <w:t>External Providers</w:t>
      </w:r>
    </w:p>
    <w:p w14:paraId="3B57C862" w14:textId="77777777" w:rsidR="00F75C13" w:rsidRDefault="00A95B4F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 xml:space="preserve">Staff at our school acknowledge that, as our duty of care is non-delegable, we are </w:t>
      </w:r>
      <w:r w:rsidR="00EA55AA" w:rsidRPr="00BC3D2D">
        <w:rPr>
          <w:rFonts w:ascii="Helvetica" w:hAnsi="Helvetica"/>
        </w:rPr>
        <w:t xml:space="preserve">also </w:t>
      </w:r>
      <w:r w:rsidRPr="00BC3D2D">
        <w:rPr>
          <w:rFonts w:ascii="Helvetica" w:hAnsi="Helvetica"/>
        </w:rPr>
        <w:t xml:space="preserve">required to take reasonable steps to reduce the risk of reasonably foreseeable harm when external providers have been engaged to plan for or conduct an activity involving our students. Our </w:t>
      </w:r>
      <w:r w:rsidRPr="00BC3D2D">
        <w:rPr>
          <w:rFonts w:ascii="Helvetica" w:hAnsi="Helvetica"/>
          <w:i/>
        </w:rPr>
        <w:t>Visitors Policy</w:t>
      </w:r>
      <w:r w:rsidRPr="00BC3D2D">
        <w:rPr>
          <w:rFonts w:ascii="Helvetica" w:hAnsi="Helvetica"/>
        </w:rPr>
        <w:t xml:space="preserve"> and </w:t>
      </w:r>
      <w:r w:rsidRPr="00BC3D2D">
        <w:rPr>
          <w:rFonts w:ascii="Helvetica" w:hAnsi="Helvetica"/>
          <w:i/>
        </w:rPr>
        <w:t>Camps and Excursions Policy</w:t>
      </w:r>
      <w:r w:rsidRPr="00BC3D2D">
        <w:rPr>
          <w:rFonts w:ascii="Helvetica" w:hAnsi="Helvetica"/>
        </w:rPr>
        <w:t xml:space="preserve"> include information on the safety and care of our students </w:t>
      </w:r>
      <w:r w:rsidR="00A80A15" w:rsidRPr="00BC3D2D">
        <w:rPr>
          <w:rFonts w:ascii="Helvetica" w:hAnsi="Helvetica"/>
        </w:rPr>
        <w:t xml:space="preserve">when engaged </w:t>
      </w:r>
      <w:r w:rsidRPr="00BC3D2D">
        <w:rPr>
          <w:rFonts w:ascii="Helvetica" w:hAnsi="Helvetica"/>
        </w:rPr>
        <w:t xml:space="preserve">with external providers.  </w:t>
      </w:r>
    </w:p>
    <w:p w14:paraId="4AFE5027" w14:textId="319EFCDF" w:rsidR="00086A3D" w:rsidRPr="00BC3D2D" w:rsidRDefault="00A95B4F" w:rsidP="00862C18">
      <w:pPr>
        <w:spacing w:before="40" w:after="240" w:line="360" w:lineRule="auto"/>
        <w:jc w:val="both"/>
        <w:rPr>
          <w:rFonts w:ascii="Helvetica" w:hAnsi="Helvetica"/>
        </w:rPr>
      </w:pPr>
      <w:r w:rsidRPr="00BC3D2D">
        <w:rPr>
          <w:rFonts w:ascii="Helvetica" w:hAnsi="Helvetica"/>
        </w:rPr>
        <w:t>Our school also</w:t>
      </w:r>
      <w:r w:rsidR="00A80A15" w:rsidRPr="00BC3D2D">
        <w:rPr>
          <w:rFonts w:ascii="Helvetica" w:hAnsi="Helvetica"/>
        </w:rPr>
        <w:t xml:space="preserve"> takes steps to ensure student safety when </w:t>
      </w:r>
      <w:r w:rsidR="00EA55AA" w:rsidRPr="00BC3D2D">
        <w:rPr>
          <w:rFonts w:ascii="Helvetica" w:hAnsi="Helvetica"/>
        </w:rPr>
        <w:t xml:space="preserve">they are </w:t>
      </w:r>
      <w:r w:rsidR="00A80A15" w:rsidRPr="00BC3D2D">
        <w:rPr>
          <w:rFonts w:ascii="Helvetica" w:hAnsi="Helvetica"/>
        </w:rPr>
        <w:t xml:space="preserve">engaging in off-site workplace learning programs with external providers, such as when students are participating in work experience, school-based apprenticeships and traineeships, </w:t>
      </w:r>
      <w:r w:rsidR="00086A3D" w:rsidRPr="00BC3D2D">
        <w:rPr>
          <w:rFonts w:ascii="Helvetica" w:hAnsi="Helvetica"/>
        </w:rPr>
        <w:t>structured workplace learning</w:t>
      </w:r>
      <w:r w:rsidR="00A80A15" w:rsidRPr="00BC3D2D">
        <w:rPr>
          <w:rFonts w:ascii="Helvetica" w:hAnsi="Helvetica"/>
        </w:rPr>
        <w:t xml:space="preserve"> and any other </w:t>
      </w:r>
      <w:r w:rsidR="00086A3D" w:rsidRPr="00BC3D2D">
        <w:rPr>
          <w:rFonts w:ascii="Helvetica" w:hAnsi="Helvetica"/>
        </w:rPr>
        <w:t xml:space="preserve">workplace learning </w:t>
      </w:r>
      <w:r w:rsidR="00A80A15" w:rsidRPr="00BC3D2D">
        <w:rPr>
          <w:rFonts w:ascii="Helvetica" w:hAnsi="Helvetica"/>
        </w:rPr>
        <w:t xml:space="preserve">program involving external providers. Our School will follow all applicable Department of Education and Training </w:t>
      </w:r>
      <w:r w:rsidR="00086A3D" w:rsidRPr="00BC3D2D">
        <w:rPr>
          <w:rFonts w:ascii="Helvetica" w:hAnsi="Helvetica"/>
        </w:rPr>
        <w:t xml:space="preserve">policy and </w:t>
      </w:r>
      <w:r w:rsidR="00A80A15" w:rsidRPr="00BC3D2D">
        <w:rPr>
          <w:rFonts w:ascii="Helvetica" w:hAnsi="Helvetica"/>
        </w:rPr>
        <w:t xml:space="preserve">guidelines </w:t>
      </w:r>
      <w:r w:rsidR="00CF5D99" w:rsidRPr="00BC3D2D">
        <w:rPr>
          <w:rFonts w:ascii="Helvetica" w:hAnsi="Helvetica"/>
        </w:rPr>
        <w:t>in relation to</w:t>
      </w:r>
      <w:r w:rsidR="00A80A15" w:rsidRPr="00BC3D2D">
        <w:rPr>
          <w:rFonts w:ascii="Helvetica" w:hAnsi="Helvetica"/>
        </w:rPr>
        <w:t xml:space="preserve"> off-site learning and will </w:t>
      </w:r>
      <w:r w:rsidR="00BE590F" w:rsidRPr="00BC3D2D">
        <w:rPr>
          <w:rFonts w:ascii="Helvetica" w:hAnsi="Helvetica"/>
        </w:rPr>
        <w:t>ensure that the safety and welfare of the students engaging in these activities is paramount</w:t>
      </w:r>
      <w:r w:rsidR="00CF5D99" w:rsidRPr="00BC3D2D">
        <w:rPr>
          <w:rFonts w:ascii="Helvetica" w:hAnsi="Helvetica"/>
        </w:rPr>
        <w:t>.</w:t>
      </w:r>
      <w:r w:rsidR="00A80A15" w:rsidRPr="00BC3D2D">
        <w:rPr>
          <w:rFonts w:ascii="Helvetica" w:hAnsi="Helvetica"/>
        </w:rPr>
        <w:t xml:space="preserve"> </w:t>
      </w:r>
      <w:r w:rsidRPr="00BC3D2D">
        <w:rPr>
          <w:rFonts w:ascii="Helvetica" w:hAnsi="Helvetica"/>
        </w:rPr>
        <w:t xml:space="preserve"> </w:t>
      </w:r>
      <w:r w:rsidR="00086A3D" w:rsidRPr="00BC3D2D">
        <w:rPr>
          <w:rFonts w:ascii="Helvetica" w:hAnsi="Helvetica"/>
        </w:rPr>
        <w:t>The Department’s guidelines in relation to Workplace Learning are available at the following link:</w:t>
      </w:r>
    </w:p>
    <w:p w14:paraId="7CF5AD1E" w14:textId="77777777" w:rsidR="00F75C13" w:rsidRPr="00F75C13" w:rsidRDefault="00743595" w:rsidP="00F75C13">
      <w:pPr>
        <w:spacing w:before="40" w:after="240"/>
        <w:jc w:val="both"/>
        <w:rPr>
          <w:rFonts w:ascii="Helvetica" w:hAnsi="Helvetica" w:cs="Helvetica"/>
        </w:rPr>
      </w:pPr>
      <w:hyperlink r:id="rId13" w:history="1">
        <w:r w:rsidR="00F75C13" w:rsidRPr="00F75C13">
          <w:rPr>
            <w:rStyle w:val="Hyperlink"/>
            <w:rFonts w:ascii="Helvetica" w:hAnsi="Helvetica" w:cs="Helvetica"/>
          </w:rPr>
          <w:t>https://www2.education.vic.gov.au/pal/structured-workplace-learning/policy</w:t>
        </w:r>
      </w:hyperlink>
    </w:p>
    <w:p w14:paraId="151B10A0" w14:textId="77777777" w:rsidR="00D80F35" w:rsidRPr="00B162BB" w:rsidRDefault="00D80F35" w:rsidP="00D80F35">
      <w:pPr>
        <w:spacing w:line="257" w:lineRule="auto"/>
        <w:jc w:val="both"/>
        <w:rPr>
          <w:rFonts w:ascii="Helvetica" w:eastAsiaTheme="majorEastAsia" w:hAnsi="Helvetica" w:cs="Helvetica"/>
          <w:b/>
          <w:caps/>
          <w:color w:val="5B9BD5"/>
          <w:sz w:val="26"/>
          <w:szCs w:val="26"/>
        </w:rPr>
      </w:pPr>
      <w:r w:rsidRPr="00B162BB">
        <w:rPr>
          <w:rFonts w:ascii="Helvetica" w:eastAsiaTheme="majorEastAsia" w:hAnsi="Helvetica" w:cs="Helvetica"/>
          <w:b/>
          <w:caps/>
          <w:color w:val="5B9BD5"/>
          <w:sz w:val="26"/>
          <w:szCs w:val="26"/>
        </w:rPr>
        <w:t>COMMUNICATION</w:t>
      </w:r>
    </w:p>
    <w:p w14:paraId="4A597E93" w14:textId="77777777" w:rsidR="00D80F35" w:rsidRPr="002372AF" w:rsidRDefault="00D80F35" w:rsidP="00D80F35">
      <w:pPr>
        <w:jc w:val="both"/>
        <w:rPr>
          <w:rFonts w:ascii="Helvetica" w:eastAsia="Calibri" w:hAnsi="Helvetica" w:cs="Helvetica"/>
        </w:rPr>
      </w:pPr>
      <w:r w:rsidRPr="002372AF">
        <w:rPr>
          <w:rFonts w:ascii="Helvetica" w:eastAsia="Calibri" w:hAnsi="Helvetica" w:cs="Helvetica"/>
        </w:rPr>
        <w:t>This policy will be communicated to our school community in the following ways:</w:t>
      </w:r>
    </w:p>
    <w:p w14:paraId="6659ACEF" w14:textId="54459D7E" w:rsidR="00D80F35" w:rsidRPr="00743595" w:rsidRDefault="00D80F35" w:rsidP="00D80F35">
      <w:pPr>
        <w:pStyle w:val="ListParagraph"/>
        <w:numPr>
          <w:ilvl w:val="0"/>
          <w:numId w:val="12"/>
        </w:numPr>
        <w:spacing w:after="160" w:line="259" w:lineRule="auto"/>
        <w:jc w:val="both"/>
        <w:rPr>
          <w:rFonts w:ascii="Helvetica" w:eastAsiaTheme="minorEastAsia" w:hAnsi="Helvetica" w:cs="Helvetica"/>
        </w:rPr>
      </w:pPr>
      <w:r w:rsidRPr="002372AF">
        <w:rPr>
          <w:rFonts w:ascii="Helvetica" w:eastAsia="Calibri" w:hAnsi="Helvetica" w:cs="Helvetica"/>
        </w:rPr>
        <w:t xml:space="preserve">Available publicly on </w:t>
      </w:r>
      <w:r w:rsidR="00743595">
        <w:rPr>
          <w:rFonts w:ascii="Helvetica" w:eastAsia="Calibri" w:hAnsi="Helvetica" w:cs="Helvetica"/>
        </w:rPr>
        <w:t xml:space="preserve">the </w:t>
      </w:r>
      <w:r w:rsidRPr="002372AF">
        <w:rPr>
          <w:rFonts w:ascii="Helvetica" w:eastAsia="Calibri" w:hAnsi="Helvetica" w:cs="Helvetica"/>
        </w:rPr>
        <w:t>school website</w:t>
      </w:r>
      <w:r w:rsidR="00743595">
        <w:rPr>
          <w:rFonts w:ascii="Helvetica" w:eastAsia="Calibri" w:hAnsi="Helvetica" w:cs="Helvetica"/>
        </w:rPr>
        <w:t xml:space="preserve">: </w:t>
      </w:r>
      <w:hyperlink r:id="rId14" w:history="1">
        <w:r w:rsidR="00743595" w:rsidRPr="003C7B4A">
          <w:rPr>
            <w:rStyle w:val="Hyperlink"/>
            <w:rFonts w:ascii="Helvetica" w:eastAsia="Calibri" w:hAnsi="Helvetica" w:cs="Helvetica"/>
          </w:rPr>
          <w:t>heatherhill.ps@education.vic.gov.au</w:t>
        </w:r>
      </w:hyperlink>
    </w:p>
    <w:p w14:paraId="194C3D5F" w14:textId="77777777" w:rsidR="00D80F35" w:rsidRPr="002372AF" w:rsidRDefault="00D80F35" w:rsidP="00D80F35">
      <w:pPr>
        <w:pStyle w:val="ListParagraph"/>
        <w:numPr>
          <w:ilvl w:val="0"/>
          <w:numId w:val="12"/>
        </w:numPr>
        <w:spacing w:after="160"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staff induction processes</w:t>
      </w:r>
    </w:p>
    <w:p w14:paraId="1CDB123F" w14:textId="77777777" w:rsidR="00D80F35" w:rsidRPr="002372AF" w:rsidRDefault="00D80F35" w:rsidP="00D80F35">
      <w:pPr>
        <w:pStyle w:val="ListParagraph"/>
        <w:numPr>
          <w:ilvl w:val="0"/>
          <w:numId w:val="12"/>
        </w:numPr>
        <w:spacing w:after="160"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our staff handbook/manual</w:t>
      </w:r>
    </w:p>
    <w:p w14:paraId="54A9E74B" w14:textId="0BF6A2A8" w:rsidR="00D80F35" w:rsidRPr="00D80F35" w:rsidRDefault="00D80F35" w:rsidP="00D80F35">
      <w:pPr>
        <w:pStyle w:val="ListParagraph"/>
        <w:keepNext/>
        <w:keepLines/>
        <w:numPr>
          <w:ilvl w:val="0"/>
          <w:numId w:val="12"/>
        </w:numPr>
        <w:spacing w:before="40" w:after="240"/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="Calibri" w:hAnsi="Helvetica" w:cs="Helvetica"/>
        </w:rPr>
        <w:t>Hard copy available from school administration upon request</w:t>
      </w:r>
    </w:p>
    <w:p w14:paraId="40C4C9DE" w14:textId="078D227A" w:rsidR="00495883" w:rsidRPr="00B162BB" w:rsidRDefault="00840DF8" w:rsidP="00B162BB">
      <w:pPr>
        <w:pStyle w:val="NoSpacing"/>
        <w:rPr>
          <w:rFonts w:ascii="Helvetica" w:hAnsi="Helvetica" w:cs="Helvetica"/>
          <w:b/>
          <w:bCs/>
          <w:color w:val="5B9BD5"/>
          <w:sz w:val="26"/>
          <w:szCs w:val="26"/>
        </w:rPr>
      </w:pPr>
      <w:r w:rsidRPr="00B162BB">
        <w:rPr>
          <w:rFonts w:ascii="Helvetica" w:hAnsi="Helvetica" w:cs="Helvetica"/>
          <w:b/>
          <w:bCs/>
          <w:color w:val="5B9BD5"/>
          <w:sz w:val="26"/>
          <w:szCs w:val="26"/>
        </w:rPr>
        <w:t>FURTHER INFORMATION</w:t>
      </w:r>
      <w:r w:rsidR="00E11C7C" w:rsidRPr="00B162BB">
        <w:rPr>
          <w:rFonts w:ascii="Helvetica" w:hAnsi="Helvetica" w:cs="Helvetica"/>
          <w:b/>
          <w:bCs/>
          <w:color w:val="5B9BD5"/>
          <w:sz w:val="26"/>
          <w:szCs w:val="26"/>
        </w:rPr>
        <w:t xml:space="preserve"> and resources</w:t>
      </w:r>
    </w:p>
    <w:p w14:paraId="07102171" w14:textId="4ADB7D4C" w:rsidR="008C5370" w:rsidRPr="00BC3D2D" w:rsidRDefault="00F469DA" w:rsidP="00743595">
      <w:pPr>
        <w:pStyle w:val="ListParagraph"/>
        <w:numPr>
          <w:ilvl w:val="0"/>
          <w:numId w:val="14"/>
        </w:numPr>
        <w:spacing w:before="40" w:after="240" w:line="360" w:lineRule="auto"/>
        <w:jc w:val="both"/>
        <w:rPr>
          <w:rFonts w:ascii="Helvetica" w:hAnsi="Helvetica"/>
        </w:rPr>
      </w:pPr>
      <w:r w:rsidRPr="00F469DA">
        <w:rPr>
          <w:rFonts w:ascii="Helvetica" w:hAnsi="Helvetica" w:cs="Helvetica"/>
        </w:rPr>
        <w:t>the Department’s Policy and Advisory Library (PAL):</w:t>
      </w:r>
      <w:r>
        <w:t xml:space="preserve"> </w:t>
      </w:r>
      <w:r w:rsidR="00010D7F" w:rsidRPr="00BC3D2D">
        <w:rPr>
          <w:rFonts w:ascii="Helvetica" w:hAnsi="Helvetica"/>
        </w:rPr>
        <w:t xml:space="preserve"> </w:t>
      </w:r>
      <w:hyperlink r:id="rId15" w:history="1">
        <w:r w:rsidR="00010D7F" w:rsidRPr="00BC3D2D">
          <w:rPr>
            <w:rStyle w:val="Hyperlink"/>
            <w:rFonts w:ascii="Helvetica" w:hAnsi="Helvetica"/>
          </w:rPr>
          <w:t>Duty of Care</w:t>
        </w:r>
      </w:hyperlink>
      <w:r w:rsidR="00010D7F" w:rsidRPr="00BC3D2D">
        <w:rPr>
          <w:rFonts w:ascii="Helvetica" w:hAnsi="Helvetica"/>
        </w:rPr>
        <w:t xml:space="preserve"> </w:t>
      </w:r>
    </w:p>
    <w:p w14:paraId="4380EFDB" w14:textId="1244280D" w:rsidR="00941481" w:rsidRPr="00BC3D2D" w:rsidRDefault="00F469DA" w:rsidP="00743595">
      <w:pPr>
        <w:pStyle w:val="ListParagraph"/>
        <w:numPr>
          <w:ilvl w:val="0"/>
          <w:numId w:val="14"/>
        </w:numPr>
        <w:spacing w:before="40" w:after="240" w:line="360" w:lineRule="auto"/>
        <w:jc w:val="both"/>
        <w:rPr>
          <w:rFonts w:ascii="Helvetica" w:hAnsi="Helvetica"/>
        </w:rPr>
      </w:pPr>
      <w:r w:rsidRPr="00F469DA">
        <w:rPr>
          <w:rFonts w:ascii="Helvetica" w:hAnsi="Helvetica" w:cs="Helvetica"/>
        </w:rPr>
        <w:t>the Department’s Policy and Advisory Library (PAL):</w:t>
      </w:r>
      <w:r>
        <w:t xml:space="preserve"> </w:t>
      </w:r>
      <w:hyperlink r:id="rId16" w:history="1">
        <w:r w:rsidR="00086A3D" w:rsidRPr="00BC3D2D">
          <w:rPr>
            <w:rStyle w:val="Hyperlink"/>
            <w:rFonts w:ascii="Helvetica" w:hAnsi="Helvetica"/>
          </w:rPr>
          <w:t>Workplace Learning</w:t>
        </w:r>
      </w:hyperlink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382"/>
        <w:gridCol w:w="3618"/>
      </w:tblGrid>
      <w:tr w:rsidR="00B162BB" w:rsidRPr="00AF7CD5" w14:paraId="7D78B2C5" w14:textId="77777777" w:rsidTr="007044BB">
        <w:tc>
          <w:tcPr>
            <w:tcW w:w="9000" w:type="dxa"/>
            <w:gridSpan w:val="2"/>
          </w:tcPr>
          <w:p w14:paraId="14B1BD75" w14:textId="77777777" w:rsidR="00B162BB" w:rsidRPr="00AF7CD5" w:rsidRDefault="00B162BB" w:rsidP="00CD3E47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</w:p>
          <w:p w14:paraId="280FB3FD" w14:textId="66EF6C7C" w:rsidR="00B162BB" w:rsidRPr="00AF7CD5" w:rsidRDefault="00B162BB" w:rsidP="00CD3E47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B162BB" w:rsidRPr="00AF7CD5" w14:paraId="4804374F" w14:textId="77777777" w:rsidTr="00B162BB">
        <w:tc>
          <w:tcPr>
            <w:tcW w:w="5382" w:type="dxa"/>
          </w:tcPr>
          <w:p w14:paraId="0F5D3171" w14:textId="2EF16678" w:rsidR="00B162BB" w:rsidRPr="00AF7CD5" w:rsidRDefault="00B162BB" w:rsidP="00B162BB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3618" w:type="dxa"/>
          </w:tcPr>
          <w:p w14:paraId="053E7467" w14:textId="0A21AF89" w:rsidR="00B162BB" w:rsidRDefault="00B162BB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September 2020</w:t>
            </w:r>
          </w:p>
        </w:tc>
      </w:tr>
      <w:tr w:rsidR="00D80F35" w:rsidRPr="00AF7CD5" w14:paraId="1A6C524F" w14:textId="77777777" w:rsidTr="00B162BB">
        <w:tc>
          <w:tcPr>
            <w:tcW w:w="5382" w:type="dxa"/>
          </w:tcPr>
          <w:p w14:paraId="7504B326" w14:textId="77777777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3618" w:type="dxa"/>
          </w:tcPr>
          <w:p w14:paraId="5059A719" w14:textId="77777777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D80F35" w:rsidRPr="00AF7CD5" w14:paraId="741B1623" w14:textId="77777777" w:rsidTr="00B162BB">
        <w:tc>
          <w:tcPr>
            <w:tcW w:w="5382" w:type="dxa"/>
          </w:tcPr>
          <w:p w14:paraId="489E6D93" w14:textId="77777777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3618" w:type="dxa"/>
          </w:tcPr>
          <w:p w14:paraId="00DE882F" w14:textId="2DDA0CDD" w:rsidR="00D80F35" w:rsidRPr="00AF7CD5" w:rsidRDefault="00D80F35" w:rsidP="00B162BB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November 2023</w:t>
            </w:r>
          </w:p>
        </w:tc>
      </w:tr>
    </w:tbl>
    <w:p w14:paraId="3662662D" w14:textId="77777777" w:rsidR="00862C18" w:rsidRPr="00BC3D2D" w:rsidRDefault="00862C18" w:rsidP="00862C18">
      <w:pPr>
        <w:pStyle w:val="NoSpacing"/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</w:p>
    <w:sectPr w:rsidR="00862C18" w:rsidRPr="00BC3D2D" w:rsidSect="00B162BB">
      <w:footerReference w:type="default" r:id="rId17"/>
      <w:pgSz w:w="11906" w:h="16838"/>
      <w:pgMar w:top="426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EC216" w14:textId="77777777" w:rsidR="00105FFA" w:rsidRDefault="00105FFA" w:rsidP="008C5370">
      <w:r>
        <w:separator/>
      </w:r>
    </w:p>
  </w:endnote>
  <w:endnote w:type="continuationSeparator" w:id="0">
    <w:p w14:paraId="37EC5ED5" w14:textId="77777777" w:rsidR="00105FFA" w:rsidRDefault="00105FFA" w:rsidP="008C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492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BB71F" w14:textId="311358CC" w:rsidR="003D37DA" w:rsidRDefault="003D37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A5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081D51" w14:textId="154D3876" w:rsidR="008C5370" w:rsidRDefault="008C5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0910B" w14:textId="77777777" w:rsidR="00105FFA" w:rsidRDefault="00105FFA" w:rsidP="008C5370">
      <w:r>
        <w:separator/>
      </w:r>
    </w:p>
  </w:footnote>
  <w:footnote w:type="continuationSeparator" w:id="0">
    <w:p w14:paraId="3A061130" w14:textId="77777777" w:rsidR="00105FFA" w:rsidRDefault="00105FFA" w:rsidP="008C5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16DC"/>
    <w:multiLevelType w:val="hybridMultilevel"/>
    <w:tmpl w:val="B11AA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03086"/>
    <w:multiLevelType w:val="hybridMultilevel"/>
    <w:tmpl w:val="66789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30863"/>
    <w:multiLevelType w:val="hybridMultilevel"/>
    <w:tmpl w:val="EF427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B6AD2"/>
    <w:multiLevelType w:val="hybridMultilevel"/>
    <w:tmpl w:val="B5061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307161"/>
    <w:multiLevelType w:val="hybridMultilevel"/>
    <w:tmpl w:val="E6E6C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107B4"/>
    <w:multiLevelType w:val="hybridMultilevel"/>
    <w:tmpl w:val="7DCEC770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B61C8"/>
    <w:multiLevelType w:val="hybridMultilevel"/>
    <w:tmpl w:val="0270C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12A2C"/>
    <w:multiLevelType w:val="hybridMultilevel"/>
    <w:tmpl w:val="06ECF6EC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24339C"/>
    <w:multiLevelType w:val="hybridMultilevel"/>
    <w:tmpl w:val="48788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F5EB1"/>
    <w:multiLevelType w:val="hybridMultilevel"/>
    <w:tmpl w:val="01DCA0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5"/>
  </w:num>
  <w:num w:numId="10">
    <w:abstractNumId w:val="7"/>
  </w:num>
  <w:num w:numId="11">
    <w:abstractNumId w:val="9"/>
  </w:num>
  <w:num w:numId="12">
    <w:abstractNumId w:val="3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sTA2MTMxMDcytTRR0lEKTi0uzszPAykwrAUAMaEMGSwAAAA="/>
  </w:docVars>
  <w:rsids>
    <w:rsidRoot w:val="00C24815"/>
    <w:rsid w:val="00010D7F"/>
    <w:rsid w:val="00030FC7"/>
    <w:rsid w:val="000438CA"/>
    <w:rsid w:val="00086A3D"/>
    <w:rsid w:val="000D734D"/>
    <w:rsid w:val="000E0813"/>
    <w:rsid w:val="00105FFA"/>
    <w:rsid w:val="00127DAF"/>
    <w:rsid w:val="00187151"/>
    <w:rsid w:val="001A5E35"/>
    <w:rsid w:val="001C4AFD"/>
    <w:rsid w:val="002206DC"/>
    <w:rsid w:val="00233916"/>
    <w:rsid w:val="002539E8"/>
    <w:rsid w:val="00286FCB"/>
    <w:rsid w:val="00291E08"/>
    <w:rsid w:val="002930D8"/>
    <w:rsid w:val="002B0CAF"/>
    <w:rsid w:val="002B4FDF"/>
    <w:rsid w:val="00316EB5"/>
    <w:rsid w:val="00334779"/>
    <w:rsid w:val="00337C1D"/>
    <w:rsid w:val="00343709"/>
    <w:rsid w:val="00343904"/>
    <w:rsid w:val="003D37DA"/>
    <w:rsid w:val="003D3B87"/>
    <w:rsid w:val="003F650E"/>
    <w:rsid w:val="00401DCE"/>
    <w:rsid w:val="004259CE"/>
    <w:rsid w:val="00427B4E"/>
    <w:rsid w:val="00495883"/>
    <w:rsid w:val="004B006F"/>
    <w:rsid w:val="004C0232"/>
    <w:rsid w:val="004D4683"/>
    <w:rsid w:val="00583B2C"/>
    <w:rsid w:val="00596E78"/>
    <w:rsid w:val="005B441E"/>
    <w:rsid w:val="005F0C9E"/>
    <w:rsid w:val="00601412"/>
    <w:rsid w:val="006213CF"/>
    <w:rsid w:val="0064640E"/>
    <w:rsid w:val="00697965"/>
    <w:rsid w:val="006A4264"/>
    <w:rsid w:val="006F2DAE"/>
    <w:rsid w:val="00743595"/>
    <w:rsid w:val="00795497"/>
    <w:rsid w:val="007954BA"/>
    <w:rsid w:val="007B09F0"/>
    <w:rsid w:val="007D60C0"/>
    <w:rsid w:val="007F38EC"/>
    <w:rsid w:val="00840DF8"/>
    <w:rsid w:val="00843871"/>
    <w:rsid w:val="00862C18"/>
    <w:rsid w:val="0088550D"/>
    <w:rsid w:val="008C5370"/>
    <w:rsid w:val="00941481"/>
    <w:rsid w:val="00954D92"/>
    <w:rsid w:val="00A17B8D"/>
    <w:rsid w:val="00A47BE4"/>
    <w:rsid w:val="00A64431"/>
    <w:rsid w:val="00A80A15"/>
    <w:rsid w:val="00A91805"/>
    <w:rsid w:val="00A95B4F"/>
    <w:rsid w:val="00AD4E80"/>
    <w:rsid w:val="00AF0BCE"/>
    <w:rsid w:val="00B13F27"/>
    <w:rsid w:val="00B162BB"/>
    <w:rsid w:val="00B2750A"/>
    <w:rsid w:val="00B30BB6"/>
    <w:rsid w:val="00B453DE"/>
    <w:rsid w:val="00B808E5"/>
    <w:rsid w:val="00BC3D2D"/>
    <w:rsid w:val="00BE4D95"/>
    <w:rsid w:val="00BE590F"/>
    <w:rsid w:val="00C03429"/>
    <w:rsid w:val="00C24815"/>
    <w:rsid w:val="00C27559"/>
    <w:rsid w:val="00C54A7B"/>
    <w:rsid w:val="00C70B74"/>
    <w:rsid w:val="00C9716B"/>
    <w:rsid w:val="00CC15B7"/>
    <w:rsid w:val="00CF5D99"/>
    <w:rsid w:val="00D27717"/>
    <w:rsid w:val="00D47852"/>
    <w:rsid w:val="00D80F35"/>
    <w:rsid w:val="00E11C7C"/>
    <w:rsid w:val="00E23EC9"/>
    <w:rsid w:val="00E43E94"/>
    <w:rsid w:val="00E8698D"/>
    <w:rsid w:val="00E927F0"/>
    <w:rsid w:val="00EA55AA"/>
    <w:rsid w:val="00EB3EFA"/>
    <w:rsid w:val="00F450F7"/>
    <w:rsid w:val="00F469DA"/>
    <w:rsid w:val="00F75C13"/>
    <w:rsid w:val="00F802B1"/>
    <w:rsid w:val="00F916A1"/>
    <w:rsid w:val="00FA6A58"/>
    <w:rsid w:val="00FF2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9D998"/>
  <w15:chartTrackingRefBased/>
  <w15:docId w15:val="{19CEE688-0D6C-4077-8A81-E2EFB471D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BC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34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9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8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5E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E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6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0BC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3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9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9E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9E8"/>
    <w:rPr>
      <w:rFonts w:ascii="Calibri" w:hAnsi="Calibri" w:cs="Calibri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34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39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A64431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C537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37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C53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370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43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structured-workplace-learning/polic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school/principals/spag/curriculum/pages/workplace.aspx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education.vic.gov.au/school/principals/spag/safety/Pages/dutyofcare.aspx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heatherhill.ps@education.vic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>updated document to include information on external providers.</DET_EDRMS_Description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Props1.xml><?xml version="1.0" encoding="utf-8"?>
<ds:datastoreItem xmlns:ds="http://schemas.openxmlformats.org/officeDocument/2006/customXml" ds:itemID="{BF18310F-5BD3-422D-938D-A1E0AC83C9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517897-4410-4363-B9B4-52149DC918C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84A69B5-77C7-4B79-8C51-EE9607E6F0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058275-D6BC-47AE-AF15-BAF753EE1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AED65A-D2EF-4729-875A-87352DFFF5A6}">
  <ds:schemaRefs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61e538cb-f8c2-4c9c-ac78-9205d03c8849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manda McLean</cp:lastModifiedBy>
  <cp:revision>17</cp:revision>
  <cp:lastPrinted>2020-09-03T05:21:00Z</cp:lastPrinted>
  <dcterms:created xsi:type="dcterms:W3CDTF">2019-10-28T00:31:00Z</dcterms:created>
  <dcterms:modified xsi:type="dcterms:W3CDTF">2021-11-18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6a19278-23f7-4c9a-b8d4-62fc17acd84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90193723</vt:lpwstr>
  </property>
  <property fmtid="{D5CDD505-2E9C-101B-9397-08002B2CF9AE}" pid="12" name="RecordPoint_SubmissionCompleted">
    <vt:lpwstr>2019-04-11T08:41:29.1862050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_docset_NoMedatataSyncRequired">
    <vt:lpwstr>False</vt:lpwstr>
  </property>
</Properties>
</file>